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4F670F" w14:textId="77777777" w:rsidR="00250EA4" w:rsidRPr="00250EA4" w:rsidRDefault="00250EA4" w:rsidP="00250EA4">
      <w:pPr>
        <w:ind w:firstLine="3402"/>
        <w:rPr>
          <w:b/>
          <w:szCs w:val="20"/>
          <w:lang w:val="es-AR" w:eastAsia="es-ES"/>
        </w:rPr>
      </w:pPr>
      <w:r w:rsidRPr="00250EA4">
        <w:rPr>
          <w:b/>
          <w:szCs w:val="20"/>
          <w:lang w:val="es-AR" w:eastAsia="es-ES"/>
        </w:rPr>
        <w:t>REGISTRADO BAJO N</w:t>
      </w:r>
      <w:r w:rsidRPr="00250EA4">
        <w:rPr>
          <w:b/>
          <w:szCs w:val="20"/>
          <w:lang w:val="es-ES" w:eastAsia="es-ES"/>
        </w:rPr>
        <w:sym w:font="Symbol" w:char="F0B0"/>
      </w:r>
      <w:r w:rsidRPr="00250EA4">
        <w:rPr>
          <w:b/>
          <w:szCs w:val="20"/>
          <w:lang w:val="es-AR" w:eastAsia="es-ES"/>
        </w:rPr>
        <w:t xml:space="preserve">  DCIC-012/24</w:t>
      </w:r>
    </w:p>
    <w:p w14:paraId="43317F1E" w14:textId="77777777" w:rsidR="00250EA4" w:rsidRPr="00250EA4" w:rsidRDefault="00250EA4" w:rsidP="00250EA4">
      <w:pPr>
        <w:ind w:firstLine="3402"/>
        <w:rPr>
          <w:b/>
          <w:lang w:val="es-ES" w:eastAsia="es-ES"/>
        </w:rPr>
      </w:pPr>
    </w:p>
    <w:p w14:paraId="5CE6857A" w14:textId="77777777" w:rsidR="00250EA4" w:rsidRPr="00250EA4" w:rsidRDefault="00250EA4" w:rsidP="00250EA4">
      <w:pPr>
        <w:ind w:firstLine="3402"/>
        <w:rPr>
          <w:b/>
          <w:lang w:val="es-ES" w:eastAsia="es-ES"/>
        </w:rPr>
      </w:pPr>
      <w:r w:rsidRPr="00250EA4">
        <w:rPr>
          <w:b/>
          <w:lang w:val="es-ES" w:eastAsia="es-ES"/>
        </w:rPr>
        <w:t>Corresponde al Expe. N° 2334/24</w:t>
      </w:r>
    </w:p>
    <w:p w14:paraId="129B8286" w14:textId="77777777" w:rsidR="00250EA4" w:rsidRPr="00250EA4" w:rsidRDefault="00250EA4" w:rsidP="00250EA4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14:paraId="72EB030D" w14:textId="77777777" w:rsidR="00250EA4" w:rsidRPr="00250EA4" w:rsidRDefault="00250EA4" w:rsidP="00250EA4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250EA4">
        <w:rPr>
          <w:b/>
          <w:szCs w:val="20"/>
          <w:lang w:val="es-ES_tradnl" w:eastAsia="es-ES"/>
        </w:rPr>
        <w:t>BAHIA BLANCA</w:t>
      </w:r>
      <w:r w:rsidRPr="00250EA4">
        <w:rPr>
          <w:szCs w:val="20"/>
          <w:lang w:val="es-ES_tradnl" w:eastAsia="es-ES"/>
        </w:rPr>
        <w:t>, 18 de septiembre de 2024</w:t>
      </w:r>
    </w:p>
    <w:p w14:paraId="3CE108A7" w14:textId="77777777" w:rsidR="00250EA4" w:rsidRPr="00250EA4" w:rsidRDefault="00250EA4" w:rsidP="00250EA4">
      <w:pPr>
        <w:rPr>
          <w:sz w:val="20"/>
          <w:szCs w:val="20"/>
          <w:lang w:val="es-ES_tradnl" w:eastAsia="es-ES"/>
        </w:rPr>
      </w:pPr>
    </w:p>
    <w:p w14:paraId="2015BD1F" w14:textId="77777777" w:rsidR="00250EA4" w:rsidRPr="00250EA4" w:rsidRDefault="00250EA4" w:rsidP="00250EA4">
      <w:pPr>
        <w:rPr>
          <w:b/>
          <w:szCs w:val="20"/>
          <w:lang w:val="es-ES_tradnl"/>
        </w:rPr>
      </w:pPr>
      <w:r w:rsidRPr="00250EA4">
        <w:rPr>
          <w:b/>
          <w:szCs w:val="20"/>
          <w:lang w:val="es-ES_tradnl"/>
        </w:rPr>
        <w:t>VISTO:</w:t>
      </w:r>
    </w:p>
    <w:p w14:paraId="7D05088D" w14:textId="77777777" w:rsidR="00250EA4" w:rsidRPr="00250EA4" w:rsidRDefault="00250EA4" w:rsidP="00250E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50EA4">
        <w:rPr>
          <w:snapToGrid w:val="0"/>
          <w:szCs w:val="20"/>
          <w:lang w:val="es-AR" w:eastAsia="es-ES"/>
        </w:rPr>
        <w:tab/>
      </w:r>
    </w:p>
    <w:p w14:paraId="45261590" w14:textId="77777777" w:rsidR="00250EA4" w:rsidRPr="00250EA4" w:rsidRDefault="00250EA4" w:rsidP="00250EA4">
      <w:pPr>
        <w:ind w:firstLine="851"/>
        <w:jc w:val="both"/>
        <w:rPr>
          <w:lang w:val="es-ES"/>
        </w:rPr>
      </w:pPr>
      <w:r w:rsidRPr="00250EA4">
        <w:rPr>
          <w:lang w:val="es-ES"/>
        </w:rPr>
        <w:t>La nota presentada por el Lic. Ing. Sebastián Escarza mediante la cual renuncia a su contratación cargo de Asistente de Docencia con dedicación simple</w:t>
      </w:r>
      <w:r w:rsidRPr="00250EA4">
        <w:rPr>
          <w:i/>
          <w:lang w:val="es-ES"/>
        </w:rPr>
        <w:t xml:space="preserve"> </w:t>
      </w:r>
      <w:r w:rsidRPr="00250EA4">
        <w:rPr>
          <w:lang w:val="es-ES"/>
        </w:rPr>
        <w:t>en la asignatura “Introducción a la Programación Orientada a Objetos” a partir del 20 de septiembre del corriente año; y</w:t>
      </w:r>
    </w:p>
    <w:p w14:paraId="61161764" w14:textId="77777777" w:rsidR="00250EA4" w:rsidRPr="00250EA4" w:rsidRDefault="00250EA4" w:rsidP="00250EA4">
      <w:pPr>
        <w:spacing w:line="260" w:lineRule="exact"/>
        <w:jc w:val="both"/>
        <w:rPr>
          <w:szCs w:val="20"/>
          <w:lang w:val="es-ES"/>
        </w:rPr>
      </w:pPr>
    </w:p>
    <w:p w14:paraId="278C4E9E" w14:textId="77777777" w:rsidR="00250EA4" w:rsidRPr="00250EA4" w:rsidRDefault="00250EA4" w:rsidP="00250EA4">
      <w:pPr>
        <w:jc w:val="both"/>
        <w:rPr>
          <w:b/>
          <w:lang w:val="es-ES"/>
        </w:rPr>
      </w:pPr>
      <w:r w:rsidRPr="00250EA4">
        <w:rPr>
          <w:b/>
          <w:lang w:val="es-ES"/>
        </w:rPr>
        <w:t>CONSIDERANDO:</w:t>
      </w:r>
    </w:p>
    <w:p w14:paraId="4CB0BD78" w14:textId="77777777" w:rsidR="00250EA4" w:rsidRPr="00250EA4" w:rsidRDefault="00250EA4" w:rsidP="00250EA4">
      <w:pPr>
        <w:ind w:firstLine="851"/>
        <w:jc w:val="both"/>
        <w:rPr>
          <w:lang w:val="es-ES"/>
        </w:rPr>
      </w:pPr>
    </w:p>
    <w:p w14:paraId="336175AB" w14:textId="77777777" w:rsidR="00250EA4" w:rsidRPr="00250EA4" w:rsidRDefault="00250EA4" w:rsidP="00250EA4">
      <w:pPr>
        <w:ind w:firstLine="851"/>
        <w:jc w:val="both"/>
        <w:rPr>
          <w:lang w:val="es-ES"/>
        </w:rPr>
      </w:pPr>
      <w:r w:rsidRPr="00250EA4">
        <w:rPr>
          <w:lang w:val="es-ES"/>
        </w:rPr>
        <w:t>Que el Lic. Ing. Escarza fue contratado por Res. CDCIC-128/24 para desempeñarse como Asistente de Docencia en la citada materia durante el presente cuatrimestre y es necesario rescindir el mismo;</w:t>
      </w:r>
    </w:p>
    <w:p w14:paraId="3CEBE921" w14:textId="77777777" w:rsidR="00250EA4" w:rsidRPr="00250EA4" w:rsidRDefault="00250EA4" w:rsidP="00250EA4">
      <w:pPr>
        <w:spacing w:line="260" w:lineRule="exact"/>
        <w:jc w:val="both"/>
        <w:rPr>
          <w:szCs w:val="20"/>
          <w:lang w:val="es-ES"/>
        </w:rPr>
      </w:pPr>
    </w:p>
    <w:p w14:paraId="415B5FD2" w14:textId="77777777" w:rsidR="00250EA4" w:rsidRPr="00250EA4" w:rsidRDefault="00250EA4" w:rsidP="00250EA4">
      <w:pPr>
        <w:spacing w:line="260" w:lineRule="exact"/>
        <w:rPr>
          <w:b/>
          <w:szCs w:val="20"/>
          <w:lang w:val="es-ES_tradnl"/>
        </w:rPr>
      </w:pPr>
      <w:r w:rsidRPr="00250EA4">
        <w:rPr>
          <w:b/>
          <w:szCs w:val="20"/>
          <w:lang w:val="es-ES_tradnl"/>
        </w:rPr>
        <w:t xml:space="preserve">POR ELLO, </w:t>
      </w:r>
    </w:p>
    <w:p w14:paraId="6977C40B" w14:textId="77777777" w:rsidR="00250EA4" w:rsidRPr="00250EA4" w:rsidRDefault="00250EA4" w:rsidP="00250E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AR" w:eastAsia="es-ES"/>
        </w:rPr>
      </w:pPr>
    </w:p>
    <w:p w14:paraId="32A8C226" w14:textId="77777777" w:rsidR="00250EA4" w:rsidRPr="00250EA4" w:rsidRDefault="00250EA4" w:rsidP="00250E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AR" w:eastAsia="es-ES"/>
        </w:rPr>
      </w:pPr>
      <w:r w:rsidRPr="00250EA4"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 “AD REFERÉNDUM” DEL CONSEJO DEPARTAMENTAL</w:t>
      </w:r>
    </w:p>
    <w:p w14:paraId="0F2CF1B7" w14:textId="77777777" w:rsidR="00250EA4" w:rsidRPr="00250EA4" w:rsidRDefault="00250EA4" w:rsidP="00250EA4">
      <w:pPr>
        <w:spacing w:line="260" w:lineRule="exact"/>
        <w:rPr>
          <w:b/>
          <w:szCs w:val="20"/>
          <w:lang w:val="es-ES_tradnl"/>
        </w:rPr>
      </w:pPr>
    </w:p>
    <w:p w14:paraId="4A41BF03" w14:textId="77777777" w:rsidR="00250EA4" w:rsidRPr="00250EA4" w:rsidRDefault="00250EA4" w:rsidP="00250EA4">
      <w:pPr>
        <w:spacing w:line="260" w:lineRule="exact"/>
        <w:jc w:val="center"/>
        <w:rPr>
          <w:bCs/>
          <w:szCs w:val="20"/>
          <w:lang w:val="es-ES_tradnl"/>
        </w:rPr>
      </w:pPr>
      <w:r w:rsidRPr="00250EA4">
        <w:rPr>
          <w:b/>
          <w:szCs w:val="20"/>
          <w:lang w:val="es-ES_tradnl"/>
        </w:rPr>
        <w:t>RESUELVE:</w:t>
      </w:r>
    </w:p>
    <w:p w14:paraId="5749C582" w14:textId="77777777" w:rsidR="00250EA4" w:rsidRPr="00250EA4" w:rsidRDefault="00250EA4" w:rsidP="00250EA4">
      <w:pPr>
        <w:jc w:val="both"/>
        <w:rPr>
          <w:b/>
          <w:snapToGrid w:val="0"/>
          <w:szCs w:val="20"/>
          <w:lang w:val="es-ES_tradnl" w:eastAsia="es-ES"/>
        </w:rPr>
      </w:pPr>
    </w:p>
    <w:p w14:paraId="442AE9E3" w14:textId="77777777" w:rsidR="00250EA4" w:rsidRPr="00250EA4" w:rsidRDefault="00250EA4" w:rsidP="00250EA4">
      <w:pPr>
        <w:ind w:right="-29"/>
        <w:jc w:val="both"/>
        <w:rPr>
          <w:szCs w:val="20"/>
          <w:lang w:val="es-ES_tradnl" w:eastAsia="es-ES"/>
        </w:rPr>
      </w:pPr>
      <w:r w:rsidRPr="00250EA4">
        <w:rPr>
          <w:b/>
          <w:color w:val="000000"/>
          <w:lang w:val="es-ES_tradnl"/>
        </w:rPr>
        <w:t>ARTICULO 1</w:t>
      </w:r>
      <w:r w:rsidRPr="00250EA4">
        <w:rPr>
          <w:b/>
          <w:color w:val="000000"/>
          <w:lang w:val="es-ES_tradnl"/>
        </w:rPr>
        <w:sym w:font="Symbol" w:char="F0B0"/>
      </w:r>
      <w:r w:rsidRPr="00250EA4">
        <w:rPr>
          <w:b/>
          <w:color w:val="000000"/>
          <w:lang w:val="es-ES_tradnl"/>
        </w:rPr>
        <w:t>:</w:t>
      </w:r>
      <w:r w:rsidRPr="00250EA4">
        <w:rPr>
          <w:color w:val="000000"/>
          <w:lang w:val="es-ES_tradnl"/>
        </w:rPr>
        <w:t xml:space="preserve"> </w:t>
      </w:r>
      <w:r w:rsidRPr="00250EA4">
        <w:rPr>
          <w:szCs w:val="20"/>
          <w:lang w:val="es-ES_tradnl"/>
        </w:rPr>
        <w:t xml:space="preserve">Rescindir el contrato formado por el </w:t>
      </w:r>
      <w:r w:rsidRPr="00250EA4">
        <w:rPr>
          <w:b/>
          <w:szCs w:val="20"/>
          <w:lang w:val="es-ES_tradnl"/>
        </w:rPr>
        <w:t>Licenciado Ingeniero Sebastián ESCARZA</w:t>
      </w:r>
      <w:r w:rsidRPr="00250EA4">
        <w:rPr>
          <w:b/>
          <w:szCs w:val="20"/>
          <w:lang w:val="es-AR" w:eastAsia="es-ES"/>
        </w:rPr>
        <w:t xml:space="preserve"> </w:t>
      </w:r>
      <w:r w:rsidRPr="00250EA4">
        <w:rPr>
          <w:b/>
          <w:szCs w:val="20"/>
          <w:lang w:val="es-ES_tradnl" w:eastAsia="es-ES"/>
        </w:rPr>
        <w:t xml:space="preserve">(Leg. 10671), </w:t>
      </w:r>
      <w:r w:rsidRPr="00250EA4">
        <w:rPr>
          <w:szCs w:val="20"/>
          <w:lang w:val="es-ES_tradnl" w:eastAsia="es-ES"/>
        </w:rPr>
        <w:t xml:space="preserve">relativo a un cargo de Asistente de Docencia con dedicación simple, en el Área: I, Disciplina: Programación, asignatura: </w:t>
      </w:r>
      <w:r w:rsidRPr="00250EA4">
        <w:rPr>
          <w:b/>
          <w:szCs w:val="20"/>
          <w:lang w:val="es-ES_tradnl" w:eastAsia="es-ES"/>
        </w:rPr>
        <w:t>“Introducción a la Programación Orientada a Objetos” (Cód. 7919)</w:t>
      </w:r>
      <w:r w:rsidRPr="00250EA4">
        <w:rPr>
          <w:szCs w:val="20"/>
          <w:lang w:val="es-ES_tradnl" w:eastAsia="es-ES"/>
        </w:rPr>
        <w:t>,</w:t>
      </w:r>
      <w:r w:rsidRPr="00250EA4">
        <w:rPr>
          <w:szCs w:val="20"/>
          <w:lang w:val="es-AR" w:eastAsia="es-ES"/>
        </w:rPr>
        <w:t xml:space="preserve"> en el Departamento de Ciencias e Ingeniería de la Computación, a partir</w:t>
      </w:r>
      <w:r w:rsidRPr="00250EA4">
        <w:rPr>
          <w:szCs w:val="20"/>
          <w:lang w:val="es-ES_tradnl" w:eastAsia="es-ES"/>
        </w:rPr>
        <w:t xml:space="preserve"> del 20 de septiembre de 2024.</w:t>
      </w:r>
    </w:p>
    <w:p w14:paraId="3D5B8541" w14:textId="77777777" w:rsidR="00250EA4" w:rsidRPr="00250EA4" w:rsidRDefault="00250EA4" w:rsidP="00250EA4">
      <w:pPr>
        <w:ind w:right="-29"/>
        <w:jc w:val="both"/>
        <w:rPr>
          <w:color w:val="000000"/>
          <w:lang w:val="es-ES_tradnl"/>
        </w:rPr>
      </w:pPr>
    </w:p>
    <w:p w14:paraId="7B13D5A4" w14:textId="77777777" w:rsidR="00250EA4" w:rsidRPr="00250EA4" w:rsidRDefault="00250EA4" w:rsidP="00250EA4">
      <w:pPr>
        <w:jc w:val="both"/>
        <w:rPr>
          <w:snapToGrid w:val="0"/>
          <w:szCs w:val="20"/>
          <w:lang w:val="es-ES_tradnl" w:eastAsia="es-ES"/>
        </w:rPr>
      </w:pPr>
      <w:r w:rsidRPr="00250EA4">
        <w:rPr>
          <w:b/>
          <w:snapToGrid w:val="0"/>
          <w:szCs w:val="20"/>
          <w:lang w:val="es-ES_tradnl" w:eastAsia="es-ES"/>
        </w:rPr>
        <w:t>ARTICULO 2º:</w:t>
      </w:r>
      <w:r w:rsidRPr="00250EA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tome razón la Secretaría General Académica; cumplido, </w:t>
      </w:r>
      <w:proofErr w:type="gramStart"/>
      <w:r w:rsidRPr="00250EA4">
        <w:rPr>
          <w:snapToGrid w:val="0"/>
          <w:szCs w:val="20"/>
          <w:lang w:val="es-ES_tradnl" w:eastAsia="es-ES"/>
        </w:rPr>
        <w:t>archívese.-----------------------------------------------------------------------------------------------------</w:t>
      </w:r>
      <w:proofErr w:type="gramEnd"/>
    </w:p>
    <w:p w14:paraId="42F7FC46" w14:textId="77777777" w:rsidR="00250EA4" w:rsidRPr="00250EA4" w:rsidRDefault="00250EA4" w:rsidP="00250EA4">
      <w:pPr>
        <w:jc w:val="both"/>
        <w:rPr>
          <w:rFonts w:ascii="Arial" w:hAnsi="Arial"/>
          <w:szCs w:val="20"/>
          <w:lang w:val="es-AR" w:eastAsia="es-ES"/>
        </w:rPr>
      </w:pPr>
    </w:p>
    <w:p w14:paraId="3E95E179" w14:textId="77777777" w:rsidR="00250EA4" w:rsidRPr="00250EA4" w:rsidRDefault="00250EA4" w:rsidP="00250EA4">
      <w:pPr>
        <w:jc w:val="both"/>
        <w:rPr>
          <w:rFonts w:ascii="Arial" w:hAnsi="Arial"/>
          <w:b/>
          <w:szCs w:val="20"/>
          <w:lang w:val="es-AR" w:eastAsia="es-ES"/>
        </w:rPr>
      </w:pPr>
    </w:p>
    <w:p w14:paraId="16F7A2D8" w14:textId="77777777" w:rsidR="00250EA4" w:rsidRPr="00250EA4" w:rsidRDefault="00250EA4" w:rsidP="00250EA4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  <w:bookmarkStart w:id="0" w:name="_GoBack"/>
      <w:bookmarkEnd w:id="0"/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DFFB22" w14:textId="77777777" w:rsidR="0005636A" w:rsidRDefault="0005636A">
      <w:r>
        <w:separator/>
      </w:r>
    </w:p>
  </w:endnote>
  <w:endnote w:type="continuationSeparator" w:id="0">
    <w:p w14:paraId="6174773A" w14:textId="77777777" w:rsidR="0005636A" w:rsidRDefault="00056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E53374" w14:textId="77777777" w:rsidR="0005636A" w:rsidRDefault="0005636A">
      <w:r>
        <w:separator/>
      </w:r>
    </w:p>
  </w:footnote>
  <w:footnote w:type="continuationSeparator" w:id="0">
    <w:p w14:paraId="734157BA" w14:textId="77777777" w:rsidR="0005636A" w:rsidRDefault="000563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636A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0EA4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1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18T15:55:00Z</dcterms:created>
  <dcterms:modified xsi:type="dcterms:W3CDTF">2024-09-18T15:55:00Z</dcterms:modified>
</cp:coreProperties>
</file>